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E09F2" w14:textId="7F36EEFE" w:rsidR="00784633" w:rsidRPr="00204107" w:rsidRDefault="00AF5F65" w:rsidP="009340BB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204107">
        <w:rPr>
          <w:noProof/>
          <w:sz w:val="22"/>
          <w:szCs w:val="22"/>
        </w:rPr>
        <w:drawing>
          <wp:inline distT="0" distB="0" distL="0" distR="0" wp14:anchorId="3F734EC8" wp14:editId="602BEF31">
            <wp:extent cx="2457450" cy="1534378"/>
            <wp:effectExtent l="0" t="0" r="0" b="889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601" cy="1540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53AE4" w14:textId="5A83190C" w:rsidR="007C270B" w:rsidRPr="00341F72" w:rsidRDefault="00784633" w:rsidP="009340BB">
      <w:pPr>
        <w:spacing w:line="360" w:lineRule="auto"/>
        <w:jc w:val="right"/>
        <w:rPr>
          <w:rFonts w:ascii="Arial" w:hAnsi="Arial" w:cs="Arial"/>
        </w:rPr>
      </w:pPr>
      <w:r w:rsidRPr="00341F72">
        <w:rPr>
          <w:rFonts w:ascii="Arial" w:hAnsi="Arial" w:cs="Arial"/>
          <w:b/>
        </w:rPr>
        <w:t xml:space="preserve">Αθήνα, </w:t>
      </w:r>
      <w:r w:rsidR="005454E8" w:rsidRPr="00341F72">
        <w:rPr>
          <w:rFonts w:ascii="Arial" w:hAnsi="Arial" w:cs="Arial"/>
          <w:b/>
        </w:rPr>
        <w:t xml:space="preserve"> </w:t>
      </w:r>
      <w:r w:rsidR="00385384" w:rsidRPr="00341F72">
        <w:rPr>
          <w:rFonts w:ascii="Arial" w:hAnsi="Arial" w:cs="Arial"/>
          <w:b/>
        </w:rPr>
        <w:t>1</w:t>
      </w:r>
      <w:r w:rsidR="005A02DB" w:rsidRPr="00341F72">
        <w:rPr>
          <w:rFonts w:ascii="Arial" w:hAnsi="Arial" w:cs="Arial"/>
          <w:b/>
        </w:rPr>
        <w:t>2</w:t>
      </w:r>
      <w:r w:rsidR="00385384" w:rsidRPr="00341F72">
        <w:rPr>
          <w:rFonts w:ascii="Arial" w:hAnsi="Arial" w:cs="Arial"/>
          <w:b/>
        </w:rPr>
        <w:t xml:space="preserve"> </w:t>
      </w:r>
      <w:r w:rsidR="00ED627A" w:rsidRPr="00341F72">
        <w:rPr>
          <w:rFonts w:ascii="Arial" w:hAnsi="Arial" w:cs="Arial"/>
          <w:b/>
        </w:rPr>
        <w:t>Δεκ</w:t>
      </w:r>
      <w:r w:rsidR="00D8233B" w:rsidRPr="00341F72">
        <w:rPr>
          <w:rFonts w:ascii="Arial" w:hAnsi="Arial" w:cs="Arial"/>
          <w:b/>
        </w:rPr>
        <w:t>εμ</w:t>
      </w:r>
      <w:r w:rsidR="00F90144" w:rsidRPr="00341F72">
        <w:rPr>
          <w:rFonts w:ascii="Arial" w:hAnsi="Arial" w:cs="Arial"/>
          <w:b/>
        </w:rPr>
        <w:t>βρί</w:t>
      </w:r>
      <w:r w:rsidR="00BB2234" w:rsidRPr="00341F72">
        <w:rPr>
          <w:rFonts w:ascii="Arial" w:hAnsi="Arial" w:cs="Arial"/>
          <w:b/>
        </w:rPr>
        <w:t>ου</w:t>
      </w:r>
      <w:r w:rsidR="007C6713" w:rsidRPr="00341F72">
        <w:rPr>
          <w:rFonts w:ascii="Arial" w:hAnsi="Arial" w:cs="Arial"/>
          <w:b/>
        </w:rPr>
        <w:t xml:space="preserve"> </w:t>
      </w:r>
      <w:r w:rsidR="0044099E" w:rsidRPr="00341F72">
        <w:rPr>
          <w:rFonts w:ascii="Arial" w:hAnsi="Arial" w:cs="Arial"/>
          <w:b/>
        </w:rPr>
        <w:t>202</w:t>
      </w:r>
      <w:r w:rsidR="00624BF2" w:rsidRPr="00341F72">
        <w:rPr>
          <w:rFonts w:ascii="Arial" w:hAnsi="Arial" w:cs="Arial"/>
          <w:b/>
        </w:rPr>
        <w:t>5</w:t>
      </w:r>
    </w:p>
    <w:p w14:paraId="4350FEFD" w14:textId="77777777" w:rsidR="00784633" w:rsidRPr="00341F72" w:rsidRDefault="00784633" w:rsidP="009340BB">
      <w:pPr>
        <w:spacing w:line="360" w:lineRule="auto"/>
        <w:ind w:left="2836" w:firstLine="709"/>
        <w:rPr>
          <w:rFonts w:ascii="Arial" w:hAnsi="Arial" w:cs="Arial"/>
          <w:b/>
          <w:u w:val="single"/>
        </w:rPr>
      </w:pPr>
      <w:r w:rsidRPr="00341F72">
        <w:rPr>
          <w:rFonts w:ascii="Arial" w:hAnsi="Arial" w:cs="Arial"/>
          <w:b/>
          <w:u w:val="single"/>
        </w:rPr>
        <w:t>ΕΡΩΤΗΣΗ</w:t>
      </w:r>
    </w:p>
    <w:p w14:paraId="155318AA" w14:textId="77777777" w:rsidR="00784633" w:rsidRPr="00341F72" w:rsidRDefault="00784633" w:rsidP="009340BB">
      <w:pPr>
        <w:spacing w:line="360" w:lineRule="auto"/>
        <w:ind w:left="2127" w:firstLine="709"/>
        <w:rPr>
          <w:rFonts w:ascii="Arial" w:hAnsi="Arial" w:cs="Arial"/>
          <w:b/>
        </w:rPr>
      </w:pPr>
    </w:p>
    <w:p w14:paraId="44694F91" w14:textId="509A5234" w:rsidR="00DA0912" w:rsidRPr="00341F72" w:rsidRDefault="003B422F" w:rsidP="00204107">
      <w:pPr>
        <w:spacing w:line="360" w:lineRule="auto"/>
        <w:jc w:val="center"/>
        <w:rPr>
          <w:rFonts w:ascii="Arial" w:hAnsi="Arial" w:cs="Arial"/>
          <w:b/>
        </w:rPr>
      </w:pPr>
      <w:r w:rsidRPr="00341F72">
        <w:rPr>
          <w:rFonts w:ascii="Arial" w:hAnsi="Arial" w:cs="Arial"/>
          <w:b/>
        </w:rPr>
        <w:t xml:space="preserve">Προς </w:t>
      </w:r>
      <w:r w:rsidR="00E1031E" w:rsidRPr="00341F72">
        <w:rPr>
          <w:rFonts w:ascii="Arial" w:hAnsi="Arial" w:cs="Arial"/>
          <w:b/>
        </w:rPr>
        <w:t>τ</w:t>
      </w:r>
      <w:r w:rsidR="00287F72" w:rsidRPr="00341F72">
        <w:rPr>
          <w:rFonts w:ascii="Arial" w:hAnsi="Arial" w:cs="Arial"/>
          <w:b/>
        </w:rPr>
        <w:t>ο</w:t>
      </w:r>
      <w:r w:rsidR="00BB2234" w:rsidRPr="00341F72">
        <w:rPr>
          <w:rFonts w:ascii="Arial" w:hAnsi="Arial" w:cs="Arial"/>
          <w:b/>
        </w:rPr>
        <w:t>ν</w:t>
      </w:r>
      <w:r w:rsidR="009D6FB4" w:rsidRPr="00341F72">
        <w:rPr>
          <w:rFonts w:ascii="Arial" w:hAnsi="Arial" w:cs="Arial"/>
          <w:b/>
        </w:rPr>
        <w:t xml:space="preserve"> </w:t>
      </w:r>
      <w:r w:rsidR="000D56F5" w:rsidRPr="00341F72">
        <w:rPr>
          <w:rFonts w:ascii="Arial" w:hAnsi="Arial" w:cs="Arial"/>
          <w:b/>
        </w:rPr>
        <w:t>Υπουργό</w:t>
      </w:r>
      <w:r w:rsidR="001F1BE6" w:rsidRPr="00341F72">
        <w:rPr>
          <w:rFonts w:ascii="Arial" w:hAnsi="Arial" w:cs="Arial"/>
          <w:b/>
        </w:rPr>
        <w:t xml:space="preserve"> </w:t>
      </w:r>
      <w:r w:rsidR="00ED627A" w:rsidRPr="00341F72">
        <w:rPr>
          <w:rFonts w:ascii="Arial" w:hAnsi="Arial" w:cs="Arial"/>
          <w:b/>
        </w:rPr>
        <w:t>Ε</w:t>
      </w:r>
      <w:r w:rsidR="00287F72" w:rsidRPr="00341F72">
        <w:rPr>
          <w:rFonts w:ascii="Arial" w:hAnsi="Arial" w:cs="Arial"/>
          <w:b/>
        </w:rPr>
        <w:t>σωτερικών</w:t>
      </w:r>
    </w:p>
    <w:p w14:paraId="4B153F0F" w14:textId="247BE276" w:rsidR="004B2211" w:rsidRPr="00341F72" w:rsidRDefault="00930978" w:rsidP="002155F2">
      <w:pPr>
        <w:spacing w:line="360" w:lineRule="auto"/>
        <w:rPr>
          <w:rFonts w:ascii="Arial" w:hAnsi="Arial" w:cs="Arial"/>
          <w:b/>
        </w:rPr>
      </w:pPr>
      <w:r w:rsidRPr="00341F72">
        <w:rPr>
          <w:rFonts w:ascii="Arial" w:hAnsi="Arial" w:cs="Arial"/>
          <w:b/>
        </w:rPr>
        <w:tab/>
      </w:r>
      <w:r w:rsidR="009B4D04" w:rsidRPr="00341F72">
        <w:rPr>
          <w:rFonts w:ascii="Arial" w:hAnsi="Arial" w:cs="Arial"/>
          <w:b/>
        </w:rPr>
        <w:tab/>
      </w:r>
      <w:r w:rsidR="009B4D04" w:rsidRPr="00341F72">
        <w:rPr>
          <w:rFonts w:ascii="Arial" w:hAnsi="Arial" w:cs="Arial"/>
          <w:b/>
        </w:rPr>
        <w:tab/>
      </w:r>
      <w:r w:rsidR="009B4D04" w:rsidRPr="00341F72">
        <w:rPr>
          <w:rFonts w:ascii="Arial" w:hAnsi="Arial" w:cs="Arial"/>
          <w:b/>
        </w:rPr>
        <w:tab/>
      </w:r>
      <w:r w:rsidR="009B4D04" w:rsidRPr="00341F72">
        <w:rPr>
          <w:rFonts w:ascii="Arial" w:hAnsi="Arial" w:cs="Arial"/>
          <w:b/>
        </w:rPr>
        <w:tab/>
      </w:r>
    </w:p>
    <w:p w14:paraId="306C7FA2" w14:textId="50E4FD49" w:rsidR="00C41917" w:rsidRPr="00341F72" w:rsidRDefault="00784633" w:rsidP="00204107">
      <w:pPr>
        <w:spacing w:line="360" w:lineRule="auto"/>
        <w:jc w:val="center"/>
        <w:rPr>
          <w:rFonts w:ascii="Arial" w:hAnsi="Arial" w:cs="Arial"/>
          <w:bCs/>
        </w:rPr>
      </w:pPr>
      <w:r w:rsidRPr="00341F72">
        <w:rPr>
          <w:rFonts w:ascii="Arial" w:hAnsi="Arial" w:cs="Arial"/>
          <w:b/>
        </w:rPr>
        <w:t>Θ</w:t>
      </w:r>
      <w:r w:rsidR="00341F72">
        <w:rPr>
          <w:rFonts w:ascii="Arial" w:hAnsi="Arial" w:cs="Arial"/>
          <w:b/>
        </w:rPr>
        <w:t>έμα</w:t>
      </w:r>
      <w:r w:rsidR="004932B0" w:rsidRPr="00341F72">
        <w:rPr>
          <w:rFonts w:ascii="Arial" w:hAnsi="Arial" w:cs="Arial"/>
          <w:b/>
        </w:rPr>
        <w:t>:</w:t>
      </w:r>
      <w:r w:rsidR="007F1A0E" w:rsidRPr="00341F72">
        <w:rPr>
          <w:rFonts w:ascii="Arial" w:hAnsi="Arial" w:cs="Arial"/>
          <w:b/>
        </w:rPr>
        <w:t xml:space="preserve"> </w:t>
      </w:r>
      <w:r w:rsidR="00341F72">
        <w:rPr>
          <w:rFonts w:ascii="Arial" w:hAnsi="Arial" w:cs="Arial"/>
          <w:b/>
        </w:rPr>
        <w:t>«</w:t>
      </w:r>
      <w:r w:rsidR="00287F72" w:rsidRPr="00341F72">
        <w:rPr>
          <w:rFonts w:ascii="Arial" w:hAnsi="Arial" w:cs="Arial"/>
          <w:b/>
        </w:rPr>
        <w:t xml:space="preserve">Φιλοζωικές </w:t>
      </w:r>
      <w:r w:rsidR="008C64BF" w:rsidRPr="00341F72">
        <w:rPr>
          <w:rFonts w:ascii="Arial" w:hAnsi="Arial" w:cs="Arial"/>
          <w:b/>
        </w:rPr>
        <w:t>εκδηλώσεις</w:t>
      </w:r>
      <w:r w:rsidR="00287F72" w:rsidRPr="00341F72">
        <w:rPr>
          <w:rFonts w:ascii="Arial" w:hAnsi="Arial" w:cs="Arial"/>
          <w:b/>
        </w:rPr>
        <w:t xml:space="preserve"> με αδιαφάνεια</w:t>
      </w:r>
      <w:r w:rsidR="00341F72">
        <w:rPr>
          <w:rFonts w:ascii="Arial" w:hAnsi="Arial" w:cs="Arial"/>
          <w:b/>
        </w:rPr>
        <w:t>».</w:t>
      </w:r>
    </w:p>
    <w:p w14:paraId="48BE2D94" w14:textId="4F2F2F07" w:rsidR="004A224F" w:rsidRPr="00341F72" w:rsidRDefault="00930978" w:rsidP="00341F72">
      <w:pPr>
        <w:spacing w:before="240" w:line="360" w:lineRule="auto"/>
        <w:ind w:left="-850" w:right="-850" w:firstLine="850"/>
        <w:jc w:val="both"/>
        <w:rPr>
          <w:rFonts w:ascii="Arial" w:hAnsi="Arial" w:cs="Arial"/>
          <w:bCs/>
        </w:rPr>
      </w:pPr>
      <w:r w:rsidRPr="00341F72">
        <w:rPr>
          <w:rFonts w:ascii="Arial" w:hAnsi="Arial" w:cs="Arial"/>
          <w:bCs/>
        </w:rPr>
        <w:t xml:space="preserve">Σύμφωνα με </w:t>
      </w:r>
      <w:r w:rsidR="00287F72" w:rsidRPr="00341F72">
        <w:rPr>
          <w:rFonts w:ascii="Arial" w:hAnsi="Arial" w:cs="Arial"/>
          <w:bCs/>
        </w:rPr>
        <w:t>δημοσ</w:t>
      </w:r>
      <w:r w:rsidR="00385384" w:rsidRPr="00341F72">
        <w:rPr>
          <w:rFonts w:ascii="Arial" w:hAnsi="Arial" w:cs="Arial"/>
          <w:bCs/>
        </w:rPr>
        <w:t>ιογραφική έρευνα</w:t>
      </w:r>
      <w:r w:rsidR="00287F72" w:rsidRPr="00341F72">
        <w:rPr>
          <w:rFonts w:ascii="Arial" w:hAnsi="Arial" w:cs="Arial"/>
          <w:bCs/>
        </w:rPr>
        <w:t>, η διοργάνωση της εκδήλωσης</w:t>
      </w:r>
      <w:r w:rsidR="00D34A21" w:rsidRPr="00341F72">
        <w:rPr>
          <w:rFonts w:ascii="Arial" w:hAnsi="Arial" w:cs="Arial"/>
          <w:bCs/>
        </w:rPr>
        <w:t xml:space="preserve"> βράβευσης</w:t>
      </w:r>
      <w:r w:rsidR="00287F72" w:rsidRPr="00341F72">
        <w:rPr>
          <w:rFonts w:ascii="Arial" w:hAnsi="Arial" w:cs="Arial"/>
          <w:bCs/>
        </w:rPr>
        <w:t xml:space="preserve"> «Ηρωικές καρδιές» </w:t>
      </w:r>
      <w:r w:rsidR="00D34A21" w:rsidRPr="00341F72">
        <w:rPr>
          <w:rFonts w:ascii="Arial" w:hAnsi="Arial" w:cs="Arial"/>
          <w:bCs/>
        </w:rPr>
        <w:t>στις 5</w:t>
      </w:r>
      <w:r w:rsidR="00837E25" w:rsidRPr="00341F72">
        <w:rPr>
          <w:rFonts w:ascii="Arial" w:hAnsi="Arial" w:cs="Arial"/>
          <w:bCs/>
        </w:rPr>
        <w:t xml:space="preserve"> Δεκεμβρίου 2025</w:t>
      </w:r>
      <w:r w:rsidR="00D34A21" w:rsidRPr="00341F72">
        <w:rPr>
          <w:rFonts w:ascii="Arial" w:hAnsi="Arial" w:cs="Arial"/>
          <w:bCs/>
        </w:rPr>
        <w:t xml:space="preserve"> </w:t>
      </w:r>
      <w:r w:rsidR="00287F72" w:rsidRPr="00341F72">
        <w:rPr>
          <w:rFonts w:ascii="Arial" w:hAnsi="Arial" w:cs="Arial"/>
          <w:bCs/>
        </w:rPr>
        <w:t xml:space="preserve">από την Ειδική Γραμματεία Ζώων Συντροφιάς έγινε με απευθείας ανάθεση ποσού 15.152,80 ευρώ στην εταιρεία </w:t>
      </w:r>
      <w:r w:rsidR="00287F72" w:rsidRPr="00341F72">
        <w:rPr>
          <w:rFonts w:ascii="Arial" w:hAnsi="Arial" w:cs="Arial"/>
          <w:bCs/>
          <w:lang w:val="en-US"/>
        </w:rPr>
        <w:t>LIBRATAUR</w:t>
      </w:r>
      <w:r w:rsidR="00287F72" w:rsidRPr="00341F72">
        <w:rPr>
          <w:rFonts w:ascii="Arial" w:hAnsi="Arial" w:cs="Arial"/>
          <w:bCs/>
        </w:rPr>
        <w:t xml:space="preserve"> ΜΟΝΟΠΡΟΣΩΠΗ ΙΚΕ. Η ανάθεση έγινε μέσα σε διάστημα ελάχιστων ημερών (πρόσκληση 13 Νοεμβρίου 2025, υποβολή προσφοράς στις 19 Νοεμβρίου, ανάθεση στις 25 Νοεμβρίου). </w:t>
      </w:r>
    </w:p>
    <w:p w14:paraId="632AA7BA" w14:textId="6B44049B" w:rsidR="00287F72" w:rsidRPr="00341F72" w:rsidRDefault="00287F72" w:rsidP="00204107">
      <w:pPr>
        <w:spacing w:before="240" w:line="360" w:lineRule="auto"/>
        <w:ind w:left="-850" w:right="-850"/>
        <w:jc w:val="both"/>
        <w:rPr>
          <w:rFonts w:ascii="Arial" w:hAnsi="Arial" w:cs="Arial"/>
          <w:bCs/>
        </w:rPr>
      </w:pPr>
      <w:r w:rsidRPr="00341F72">
        <w:rPr>
          <w:rFonts w:ascii="Arial" w:hAnsi="Arial" w:cs="Arial"/>
          <w:bCs/>
        </w:rPr>
        <w:t>Επιπλέον, η εταιρεία φαίνεται να είναι πολύ μικρή, με κατατεθειμένο κεφάλαιο μόλις 500 ευρώ</w:t>
      </w:r>
      <w:r w:rsidR="00D34A21" w:rsidRPr="00341F72">
        <w:rPr>
          <w:rFonts w:ascii="Arial" w:hAnsi="Arial" w:cs="Arial"/>
          <w:bCs/>
        </w:rPr>
        <w:t>, χωρίς ιστοσελίδα</w:t>
      </w:r>
      <w:r w:rsidRPr="00341F72">
        <w:rPr>
          <w:rFonts w:ascii="Arial" w:hAnsi="Arial" w:cs="Arial"/>
          <w:bCs/>
        </w:rPr>
        <w:t xml:space="preserve"> και με αμφίβολες </w:t>
      </w:r>
      <w:r w:rsidR="002530C3" w:rsidRPr="00341F72">
        <w:rPr>
          <w:rFonts w:ascii="Arial" w:hAnsi="Arial" w:cs="Arial"/>
          <w:bCs/>
        </w:rPr>
        <w:t xml:space="preserve">ή άγνωστες </w:t>
      </w:r>
      <w:r w:rsidRPr="00341F72">
        <w:rPr>
          <w:rFonts w:ascii="Arial" w:hAnsi="Arial" w:cs="Arial"/>
          <w:bCs/>
        </w:rPr>
        <w:t xml:space="preserve">δυνατότητες στη διοργάνωση εκδηλώσεων και </w:t>
      </w:r>
      <w:r w:rsidR="00204107" w:rsidRPr="00341F72">
        <w:rPr>
          <w:rFonts w:ascii="Arial" w:hAnsi="Arial" w:cs="Arial"/>
          <w:bCs/>
        </w:rPr>
        <w:t>σ</w:t>
      </w:r>
      <w:r w:rsidRPr="00341F72">
        <w:rPr>
          <w:rFonts w:ascii="Arial" w:hAnsi="Arial" w:cs="Arial"/>
          <w:bCs/>
        </w:rPr>
        <w:t>την επικοινωνιακή τους πλαισίωση.</w:t>
      </w:r>
    </w:p>
    <w:p w14:paraId="57981649" w14:textId="2DCB49A2" w:rsidR="00287F72" w:rsidRPr="00341F72" w:rsidRDefault="00287F72" w:rsidP="00204107">
      <w:pPr>
        <w:spacing w:before="240" w:line="360" w:lineRule="auto"/>
        <w:ind w:left="-850" w:right="-850"/>
        <w:jc w:val="both"/>
        <w:rPr>
          <w:rFonts w:ascii="Arial" w:hAnsi="Arial" w:cs="Arial"/>
          <w:bCs/>
        </w:rPr>
      </w:pPr>
      <w:r w:rsidRPr="00341F72">
        <w:rPr>
          <w:rFonts w:ascii="Arial" w:hAnsi="Arial" w:cs="Arial"/>
          <w:bCs/>
        </w:rPr>
        <w:t xml:space="preserve">Φαίνεται μάλιστα πως δεν υπήρξε ενημέρωση στην επίσημη σελίδα </w:t>
      </w:r>
      <w:r w:rsidR="002530C3" w:rsidRPr="00341F72">
        <w:rPr>
          <w:rFonts w:ascii="Arial" w:hAnsi="Arial" w:cs="Arial"/>
          <w:bCs/>
        </w:rPr>
        <w:t xml:space="preserve">στο </w:t>
      </w:r>
      <w:proofErr w:type="spellStart"/>
      <w:r w:rsidR="002530C3" w:rsidRPr="00341F72">
        <w:rPr>
          <w:rFonts w:ascii="Arial" w:hAnsi="Arial" w:cs="Arial"/>
          <w:bCs/>
          <w:lang w:val="en-US"/>
        </w:rPr>
        <w:t>facebook</w:t>
      </w:r>
      <w:proofErr w:type="spellEnd"/>
      <w:r w:rsidR="002530C3" w:rsidRPr="00341F72">
        <w:rPr>
          <w:rFonts w:ascii="Arial" w:hAnsi="Arial" w:cs="Arial"/>
          <w:bCs/>
        </w:rPr>
        <w:t xml:space="preserve"> </w:t>
      </w:r>
      <w:r w:rsidRPr="00341F72">
        <w:rPr>
          <w:rFonts w:ascii="Arial" w:hAnsi="Arial" w:cs="Arial"/>
          <w:bCs/>
        </w:rPr>
        <w:t xml:space="preserve">της Ειδικής Γραμματείας, παρότι η εκδήλωση αφορούσε στο αντικείμενό της. </w:t>
      </w:r>
      <w:r w:rsidR="00D34A21" w:rsidRPr="00341F72">
        <w:rPr>
          <w:rFonts w:ascii="Arial" w:hAnsi="Arial" w:cs="Arial"/>
          <w:bCs/>
        </w:rPr>
        <w:t>Ερωτήματα γεννά, επίσης, η ταχύτητα με την οποία σε ένα 10ήμερο διοργανώθηκε τεχνικά και επικοινωνιακά η εκδήλωση</w:t>
      </w:r>
      <w:r w:rsidR="000F4306" w:rsidRPr="00341F72">
        <w:rPr>
          <w:rFonts w:ascii="Arial" w:hAnsi="Arial" w:cs="Arial"/>
          <w:bCs/>
        </w:rPr>
        <w:t xml:space="preserve"> και βρέθηκαν οι βραβεύσιμοι</w:t>
      </w:r>
      <w:r w:rsidR="00D34A21" w:rsidRPr="00341F72">
        <w:rPr>
          <w:rFonts w:ascii="Arial" w:hAnsi="Arial" w:cs="Arial"/>
          <w:bCs/>
        </w:rPr>
        <w:t xml:space="preserve">. </w:t>
      </w:r>
    </w:p>
    <w:p w14:paraId="06B74DFF" w14:textId="77777777" w:rsidR="000E4712" w:rsidRPr="00341F72" w:rsidRDefault="000E4712" w:rsidP="00891E1A">
      <w:pPr>
        <w:spacing w:line="360" w:lineRule="auto"/>
        <w:jc w:val="both"/>
        <w:rPr>
          <w:rFonts w:ascii="Arial" w:hAnsi="Arial" w:cs="Arial"/>
          <w:bCs/>
        </w:rPr>
      </w:pPr>
    </w:p>
    <w:p w14:paraId="42E1CDAE" w14:textId="77777777" w:rsidR="00204107" w:rsidRPr="00341F72" w:rsidRDefault="00FB773E" w:rsidP="00204107">
      <w:pPr>
        <w:shd w:val="clear" w:color="auto" w:fill="FFFFFF"/>
        <w:spacing w:after="240" w:line="360" w:lineRule="auto"/>
        <w:ind w:left="-850"/>
        <w:jc w:val="both"/>
        <w:rPr>
          <w:rFonts w:ascii="Arial" w:hAnsi="Arial" w:cs="Arial"/>
          <w:bCs/>
        </w:rPr>
      </w:pPr>
      <w:r w:rsidRPr="00341F72">
        <w:rPr>
          <w:rFonts w:ascii="Arial" w:hAnsi="Arial" w:cs="Arial"/>
          <w:bCs/>
        </w:rPr>
        <w:t xml:space="preserve">Κατόπιν των ανωτέρω, </w:t>
      </w:r>
    </w:p>
    <w:p w14:paraId="3331FA76" w14:textId="696B793F" w:rsidR="00F43FC5" w:rsidRPr="00341F72" w:rsidRDefault="00204107" w:rsidP="00204107">
      <w:pPr>
        <w:shd w:val="clear" w:color="auto" w:fill="FFFFFF"/>
        <w:spacing w:after="240" w:line="360" w:lineRule="auto"/>
        <w:ind w:left="-850"/>
        <w:jc w:val="both"/>
        <w:rPr>
          <w:rFonts w:ascii="Arial" w:hAnsi="Arial" w:cs="Arial"/>
          <w:b/>
          <w:bCs/>
          <w:color w:val="000000"/>
        </w:rPr>
      </w:pPr>
      <w:r w:rsidRPr="00341F72">
        <w:rPr>
          <w:rFonts w:ascii="Arial" w:hAnsi="Arial" w:cs="Arial"/>
          <w:b/>
        </w:rPr>
        <w:t>Ε</w:t>
      </w:r>
      <w:r w:rsidR="00183DC6" w:rsidRPr="00341F72">
        <w:rPr>
          <w:rFonts w:ascii="Arial" w:hAnsi="Arial" w:cs="Arial"/>
          <w:b/>
        </w:rPr>
        <w:t>ρωτ</w:t>
      </w:r>
      <w:r w:rsidR="00B90E82" w:rsidRPr="00341F72">
        <w:rPr>
          <w:rFonts w:ascii="Arial" w:hAnsi="Arial" w:cs="Arial"/>
          <w:b/>
        </w:rPr>
        <w:t>ά</w:t>
      </w:r>
      <w:r w:rsidR="001E67CB" w:rsidRPr="00341F72">
        <w:rPr>
          <w:rFonts w:ascii="Arial" w:hAnsi="Arial" w:cs="Arial"/>
          <w:b/>
        </w:rPr>
        <w:t xml:space="preserve">ται </w:t>
      </w:r>
      <w:r w:rsidR="00046248" w:rsidRPr="00341F72">
        <w:rPr>
          <w:rFonts w:ascii="Arial" w:hAnsi="Arial" w:cs="Arial"/>
          <w:b/>
        </w:rPr>
        <w:t>ο</w:t>
      </w:r>
      <w:r w:rsidR="00F90144" w:rsidRPr="00341F72">
        <w:rPr>
          <w:rFonts w:ascii="Arial" w:hAnsi="Arial" w:cs="Arial"/>
          <w:b/>
        </w:rPr>
        <w:t xml:space="preserve"> κ</w:t>
      </w:r>
      <w:r w:rsidR="001E67CB" w:rsidRPr="00341F72">
        <w:rPr>
          <w:rFonts w:ascii="Arial" w:hAnsi="Arial" w:cs="Arial"/>
          <w:b/>
        </w:rPr>
        <w:t>.</w:t>
      </w:r>
      <w:r w:rsidR="00183DC6" w:rsidRPr="00341F72">
        <w:rPr>
          <w:rFonts w:ascii="Arial" w:hAnsi="Arial" w:cs="Arial"/>
          <w:b/>
        </w:rPr>
        <w:t xml:space="preserve"> Υπουργ</w:t>
      </w:r>
      <w:r w:rsidR="00B90E82" w:rsidRPr="00341F72">
        <w:rPr>
          <w:rFonts w:ascii="Arial" w:hAnsi="Arial" w:cs="Arial"/>
          <w:b/>
        </w:rPr>
        <w:t>ός</w:t>
      </w:r>
      <w:r w:rsidR="00F43FC5" w:rsidRPr="00341F72">
        <w:rPr>
          <w:rFonts w:ascii="Arial" w:hAnsi="Arial" w:cs="Arial"/>
          <w:b/>
          <w:bCs/>
          <w:color w:val="000000"/>
        </w:rPr>
        <w:t>:</w:t>
      </w:r>
    </w:p>
    <w:p w14:paraId="575841D8" w14:textId="75F8A5A8" w:rsidR="005F1F51" w:rsidRPr="00341F72" w:rsidRDefault="002530C3" w:rsidP="00204107">
      <w:pPr>
        <w:pStyle w:val="a4"/>
        <w:numPr>
          <w:ilvl w:val="0"/>
          <w:numId w:val="33"/>
        </w:numPr>
        <w:shd w:val="clear" w:color="auto" w:fill="FFFFFF"/>
        <w:spacing w:after="240" w:line="360" w:lineRule="auto"/>
        <w:ind w:left="-567" w:right="-567"/>
        <w:jc w:val="both"/>
        <w:rPr>
          <w:rFonts w:ascii="Arial" w:eastAsia="Verdana" w:hAnsi="Arial" w:cs="Arial"/>
          <w:b/>
        </w:rPr>
      </w:pPr>
      <w:r w:rsidRPr="00341F72">
        <w:rPr>
          <w:rFonts w:ascii="Arial" w:hAnsi="Arial" w:cs="Arial"/>
          <w:b/>
          <w:bCs/>
          <w:color w:val="000000"/>
        </w:rPr>
        <w:lastRenderedPageBreak/>
        <w:t>Γιατί</w:t>
      </w:r>
      <w:r w:rsidR="00287F72" w:rsidRPr="00341F72">
        <w:rPr>
          <w:rFonts w:ascii="Arial" w:hAnsi="Arial" w:cs="Arial"/>
          <w:b/>
          <w:bCs/>
          <w:color w:val="000000"/>
        </w:rPr>
        <w:t xml:space="preserve"> κρίθηκε αναγκαία η διαδικασία της απευθείας ανάθεσης για </w:t>
      </w:r>
      <w:r w:rsidR="00CB0C16" w:rsidRPr="00341F72">
        <w:rPr>
          <w:rFonts w:ascii="Arial" w:hAnsi="Arial" w:cs="Arial"/>
          <w:b/>
          <w:bCs/>
          <w:color w:val="000000"/>
        </w:rPr>
        <w:t>τις συγκεκριμένες υπηρεσίες</w:t>
      </w:r>
      <w:r w:rsidR="00287F72" w:rsidRPr="00341F72">
        <w:rPr>
          <w:rFonts w:ascii="Arial" w:hAnsi="Arial" w:cs="Arial"/>
          <w:b/>
          <w:bCs/>
          <w:color w:val="000000"/>
        </w:rPr>
        <w:t>;</w:t>
      </w:r>
      <w:r w:rsidRPr="00341F72">
        <w:rPr>
          <w:rFonts w:ascii="Arial" w:hAnsi="Arial" w:cs="Arial"/>
          <w:b/>
          <w:bCs/>
          <w:color w:val="000000"/>
        </w:rPr>
        <w:t xml:space="preserve"> Πώς αξιολογήθηκε ότι είχε επείγοντα και ιδιαίτερο χαρακτήρα</w:t>
      </w:r>
      <w:r w:rsidR="005D24E4" w:rsidRPr="00341F72">
        <w:rPr>
          <w:rFonts w:ascii="Arial" w:hAnsi="Arial" w:cs="Arial"/>
          <w:b/>
          <w:bCs/>
          <w:color w:val="000000"/>
        </w:rPr>
        <w:t>,</w:t>
      </w:r>
      <w:r w:rsidRPr="00341F72">
        <w:rPr>
          <w:rFonts w:ascii="Arial" w:hAnsi="Arial" w:cs="Arial"/>
          <w:b/>
          <w:bCs/>
          <w:color w:val="000000"/>
        </w:rPr>
        <w:t xml:space="preserve"> όπως προβλέπεται νομοθετικά για τέτοιες περιπτώσεις; Έγινε η προβλεπόμενη έρευνα αγοράς;</w:t>
      </w:r>
    </w:p>
    <w:p w14:paraId="0B11C2ED" w14:textId="14315C13" w:rsidR="002530C3" w:rsidRPr="00341F72" w:rsidRDefault="002530C3" w:rsidP="00204107">
      <w:pPr>
        <w:pStyle w:val="a4"/>
        <w:numPr>
          <w:ilvl w:val="0"/>
          <w:numId w:val="33"/>
        </w:numPr>
        <w:shd w:val="clear" w:color="auto" w:fill="FFFFFF"/>
        <w:spacing w:after="240" w:line="360" w:lineRule="auto"/>
        <w:ind w:left="-567" w:right="-567"/>
        <w:jc w:val="both"/>
        <w:rPr>
          <w:rFonts w:ascii="Arial" w:eastAsia="Verdana" w:hAnsi="Arial" w:cs="Arial"/>
          <w:b/>
        </w:rPr>
      </w:pPr>
      <w:r w:rsidRPr="00341F72">
        <w:rPr>
          <w:rFonts w:ascii="Arial" w:eastAsia="Verdana" w:hAnsi="Arial" w:cs="Arial"/>
          <w:b/>
        </w:rPr>
        <w:t>Ποια στοιχεία αξιολόγησης κάλυπτε –και πώς αποδεικνύονται–</w:t>
      </w:r>
      <w:r w:rsidR="001F0CF0" w:rsidRPr="00341F72">
        <w:rPr>
          <w:rFonts w:ascii="Arial" w:eastAsia="Verdana" w:hAnsi="Arial" w:cs="Arial"/>
          <w:b/>
        </w:rPr>
        <w:t xml:space="preserve"> </w:t>
      </w:r>
      <w:r w:rsidRPr="00341F72">
        <w:rPr>
          <w:rFonts w:ascii="Arial" w:eastAsia="Verdana" w:hAnsi="Arial" w:cs="Arial"/>
          <w:b/>
        </w:rPr>
        <w:t>η συγκεκριμένη εταιρεία</w:t>
      </w:r>
      <w:r w:rsidR="00CB0C16" w:rsidRPr="00341F72">
        <w:rPr>
          <w:rFonts w:ascii="Arial" w:eastAsia="Verdana" w:hAnsi="Arial" w:cs="Arial"/>
          <w:b/>
        </w:rPr>
        <w:t>,</w:t>
      </w:r>
      <w:r w:rsidRPr="00341F72">
        <w:rPr>
          <w:rFonts w:ascii="Arial" w:eastAsia="Verdana" w:hAnsi="Arial" w:cs="Arial"/>
          <w:b/>
        </w:rPr>
        <w:t xml:space="preserve"> ώστε να επιλεγεί για μια διοργάνωση με κρατική χορήγηση;</w:t>
      </w:r>
    </w:p>
    <w:p w14:paraId="406C14D2" w14:textId="1C0CE8D9" w:rsidR="002530C3" w:rsidRPr="00341F72" w:rsidRDefault="002530C3" w:rsidP="00204107">
      <w:pPr>
        <w:pStyle w:val="a4"/>
        <w:numPr>
          <w:ilvl w:val="0"/>
          <w:numId w:val="33"/>
        </w:numPr>
        <w:shd w:val="clear" w:color="auto" w:fill="FFFFFF"/>
        <w:spacing w:after="240" w:line="360" w:lineRule="auto"/>
        <w:ind w:left="-567" w:right="-567"/>
        <w:jc w:val="both"/>
        <w:rPr>
          <w:rFonts w:ascii="Arial" w:eastAsia="Verdana" w:hAnsi="Arial" w:cs="Arial"/>
          <w:b/>
        </w:rPr>
      </w:pPr>
      <w:r w:rsidRPr="00341F72">
        <w:rPr>
          <w:rFonts w:ascii="Arial" w:eastAsia="Verdana" w:hAnsi="Arial" w:cs="Arial"/>
          <w:b/>
        </w:rPr>
        <w:t>Πώς διασφαλίσατε ότι μέρος του ποσού δεν κατευθύνθηκε σε περιττές υπηρεσίες προβολής, αντί για τις πραγματικές ανάγκες των αδέσποτων, όπως στειρώσεις, σήμανση, φροντίδα; Υπήρξε ή θα υπάρξει σχετικός απολογισμός;</w:t>
      </w:r>
    </w:p>
    <w:p w14:paraId="66362090" w14:textId="4A7855C0" w:rsidR="00D75C2A" w:rsidRPr="00341F72" w:rsidRDefault="00D75C2A" w:rsidP="00204107">
      <w:pPr>
        <w:pStyle w:val="a4"/>
        <w:shd w:val="clear" w:color="auto" w:fill="FFFFFF"/>
        <w:spacing w:after="240" w:line="360" w:lineRule="auto"/>
        <w:ind w:left="-567" w:right="-567"/>
        <w:jc w:val="both"/>
        <w:rPr>
          <w:rFonts w:ascii="Arial" w:eastAsia="Verdana" w:hAnsi="Arial" w:cs="Arial"/>
          <w:b/>
        </w:rPr>
      </w:pPr>
    </w:p>
    <w:p w14:paraId="5F773A9A" w14:textId="2542C172" w:rsidR="00204107" w:rsidRDefault="00D94323" w:rsidP="004564EB">
      <w:pPr>
        <w:pStyle w:val="a4"/>
        <w:shd w:val="clear" w:color="auto" w:fill="FFFFFF"/>
        <w:spacing w:after="240" w:line="360" w:lineRule="auto"/>
        <w:ind w:left="2160" w:firstLine="720"/>
        <w:rPr>
          <w:rFonts w:ascii="Arial" w:eastAsia="Verdana" w:hAnsi="Arial" w:cs="Arial"/>
          <w:b/>
        </w:rPr>
      </w:pPr>
      <w:r w:rsidRPr="00341F72">
        <w:rPr>
          <w:rFonts w:ascii="Arial" w:eastAsia="Verdana" w:hAnsi="Arial" w:cs="Arial"/>
          <w:b/>
        </w:rPr>
        <w:t>Οι</w:t>
      </w:r>
      <w:r w:rsidR="00784633" w:rsidRPr="00341F72">
        <w:rPr>
          <w:rFonts w:ascii="Arial" w:eastAsia="Verdana" w:hAnsi="Arial" w:cs="Arial"/>
          <w:b/>
        </w:rPr>
        <w:t xml:space="preserve"> </w:t>
      </w:r>
      <w:r w:rsidR="005E1D7E">
        <w:rPr>
          <w:rFonts w:ascii="Arial" w:eastAsia="Verdana" w:hAnsi="Arial" w:cs="Arial"/>
          <w:b/>
        </w:rPr>
        <w:t>ε</w:t>
      </w:r>
      <w:r w:rsidR="00784633" w:rsidRPr="00341F72">
        <w:rPr>
          <w:rFonts w:ascii="Arial" w:eastAsia="Verdana" w:hAnsi="Arial" w:cs="Arial"/>
          <w:b/>
        </w:rPr>
        <w:t xml:space="preserve">ρωτώντες </w:t>
      </w:r>
      <w:r w:rsidR="00D9303C" w:rsidRPr="00341F72">
        <w:rPr>
          <w:rFonts w:ascii="Arial" w:eastAsia="Verdana" w:hAnsi="Arial" w:cs="Arial"/>
          <w:b/>
        </w:rPr>
        <w:t>Β</w:t>
      </w:r>
      <w:r w:rsidR="00784633" w:rsidRPr="00341F72">
        <w:rPr>
          <w:rFonts w:ascii="Arial" w:eastAsia="Verdana" w:hAnsi="Arial" w:cs="Arial"/>
          <w:b/>
        </w:rPr>
        <w:t>ουλευτές</w:t>
      </w:r>
    </w:p>
    <w:p w14:paraId="586EC78B" w14:textId="77777777" w:rsidR="00290F75" w:rsidRPr="004564EB" w:rsidRDefault="00290F75" w:rsidP="004564EB">
      <w:pPr>
        <w:pStyle w:val="a4"/>
        <w:shd w:val="clear" w:color="auto" w:fill="FFFFFF"/>
        <w:spacing w:after="240" w:line="360" w:lineRule="auto"/>
        <w:ind w:left="2160" w:firstLine="720"/>
        <w:rPr>
          <w:rFonts w:ascii="Arial" w:eastAsia="Verdana" w:hAnsi="Arial" w:cs="Arial"/>
          <w:b/>
        </w:rPr>
      </w:pPr>
    </w:p>
    <w:p w14:paraId="1329E95B" w14:textId="790040C5" w:rsidR="009D32BB" w:rsidRPr="00341F72" w:rsidRDefault="009D32BB" w:rsidP="009D32BB">
      <w:pPr>
        <w:spacing w:line="360" w:lineRule="auto"/>
        <w:jc w:val="center"/>
        <w:rPr>
          <w:rFonts w:ascii="Arial" w:eastAsia="Verdana" w:hAnsi="Arial" w:cs="Arial"/>
          <w:b/>
        </w:rPr>
      </w:pPr>
      <w:r w:rsidRPr="00341F72">
        <w:rPr>
          <w:rFonts w:ascii="Arial" w:eastAsia="Verdana" w:hAnsi="Arial" w:cs="Arial"/>
          <w:b/>
        </w:rPr>
        <w:t>Ακρίτα Έλενα</w:t>
      </w:r>
    </w:p>
    <w:p w14:paraId="63AFF4BE" w14:textId="77777777" w:rsidR="00204107" w:rsidRPr="00341F72" w:rsidRDefault="00204107" w:rsidP="004564EB">
      <w:pPr>
        <w:spacing w:line="360" w:lineRule="auto"/>
        <w:rPr>
          <w:rFonts w:ascii="Arial" w:eastAsia="Verdana" w:hAnsi="Arial" w:cs="Arial"/>
          <w:b/>
        </w:rPr>
      </w:pPr>
    </w:p>
    <w:p w14:paraId="418DBAFD" w14:textId="77777777" w:rsidR="00204107" w:rsidRPr="00341F72" w:rsidRDefault="00204107" w:rsidP="00204107">
      <w:pPr>
        <w:spacing w:line="360" w:lineRule="auto"/>
        <w:jc w:val="center"/>
        <w:rPr>
          <w:rFonts w:ascii="Arial" w:eastAsia="Verdana" w:hAnsi="Arial" w:cs="Arial"/>
          <w:b/>
        </w:rPr>
      </w:pPr>
      <w:r w:rsidRPr="00341F72">
        <w:rPr>
          <w:rFonts w:ascii="Arial" w:eastAsia="Verdana" w:hAnsi="Arial" w:cs="Arial"/>
          <w:b/>
        </w:rPr>
        <w:t>Ξανθόπουλος Θεόφιλος</w:t>
      </w:r>
    </w:p>
    <w:p w14:paraId="4AEFC532" w14:textId="77777777" w:rsidR="00204107" w:rsidRPr="00341F72" w:rsidRDefault="00204107" w:rsidP="004564EB">
      <w:pPr>
        <w:spacing w:line="360" w:lineRule="auto"/>
        <w:rPr>
          <w:rFonts w:ascii="Arial" w:eastAsia="Verdana" w:hAnsi="Arial" w:cs="Arial"/>
          <w:b/>
        </w:rPr>
      </w:pPr>
    </w:p>
    <w:p w14:paraId="71930DBA" w14:textId="05C4277D" w:rsidR="005A02DB" w:rsidRPr="00341F72" w:rsidRDefault="005A02DB" w:rsidP="009D32BB">
      <w:pPr>
        <w:spacing w:line="360" w:lineRule="auto"/>
        <w:jc w:val="center"/>
        <w:rPr>
          <w:rFonts w:ascii="Arial" w:eastAsia="Verdana" w:hAnsi="Arial" w:cs="Arial"/>
          <w:b/>
        </w:rPr>
      </w:pPr>
      <w:r w:rsidRPr="00341F72">
        <w:rPr>
          <w:rFonts w:ascii="Arial" w:eastAsia="Verdana" w:hAnsi="Arial" w:cs="Arial"/>
          <w:b/>
        </w:rPr>
        <w:t>Δούρου Ρένα</w:t>
      </w:r>
    </w:p>
    <w:p w14:paraId="569E2BD0" w14:textId="77777777" w:rsidR="00204107" w:rsidRPr="00341F72" w:rsidRDefault="00204107" w:rsidP="004564EB">
      <w:pPr>
        <w:spacing w:line="360" w:lineRule="auto"/>
        <w:rPr>
          <w:rFonts w:ascii="Arial" w:eastAsia="Verdana" w:hAnsi="Arial" w:cs="Arial"/>
          <w:b/>
        </w:rPr>
      </w:pPr>
    </w:p>
    <w:p w14:paraId="113CC552" w14:textId="1A29DA88" w:rsidR="005A02DB" w:rsidRPr="00341F72" w:rsidRDefault="005A02DB" w:rsidP="009D32BB">
      <w:pPr>
        <w:spacing w:line="360" w:lineRule="auto"/>
        <w:jc w:val="center"/>
        <w:rPr>
          <w:rFonts w:ascii="Arial" w:eastAsia="Verdana" w:hAnsi="Arial" w:cs="Arial"/>
          <w:b/>
        </w:rPr>
      </w:pPr>
      <w:r w:rsidRPr="00341F72">
        <w:rPr>
          <w:rFonts w:ascii="Arial" w:eastAsia="Verdana" w:hAnsi="Arial" w:cs="Arial"/>
          <w:b/>
        </w:rPr>
        <w:t>Ζαμπάρας Μιλτιάδης</w:t>
      </w:r>
    </w:p>
    <w:p w14:paraId="636A2B30" w14:textId="77777777" w:rsidR="00204107" w:rsidRPr="00341F72" w:rsidRDefault="00204107" w:rsidP="004564EB">
      <w:pPr>
        <w:spacing w:line="360" w:lineRule="auto"/>
        <w:rPr>
          <w:rFonts w:ascii="Arial" w:eastAsia="Verdana" w:hAnsi="Arial" w:cs="Arial"/>
          <w:b/>
        </w:rPr>
      </w:pPr>
    </w:p>
    <w:p w14:paraId="5AB2A8A0" w14:textId="4DB2710D" w:rsidR="005A02DB" w:rsidRPr="00341F72" w:rsidRDefault="005A02DB" w:rsidP="009D32BB">
      <w:pPr>
        <w:spacing w:line="360" w:lineRule="auto"/>
        <w:jc w:val="center"/>
        <w:rPr>
          <w:rFonts w:ascii="Arial" w:eastAsia="Verdana" w:hAnsi="Arial" w:cs="Arial"/>
          <w:b/>
        </w:rPr>
      </w:pPr>
      <w:r w:rsidRPr="00341F72">
        <w:rPr>
          <w:rFonts w:ascii="Arial" w:eastAsia="Verdana" w:hAnsi="Arial" w:cs="Arial"/>
          <w:b/>
        </w:rPr>
        <w:t>Μαμουλάκης Χάρης</w:t>
      </w:r>
    </w:p>
    <w:p w14:paraId="712A6B4E" w14:textId="77777777" w:rsidR="00204107" w:rsidRPr="00341F72" w:rsidRDefault="00204107" w:rsidP="004564EB">
      <w:pPr>
        <w:spacing w:line="360" w:lineRule="auto"/>
        <w:rPr>
          <w:rFonts w:ascii="Arial" w:eastAsia="Verdana" w:hAnsi="Arial" w:cs="Arial"/>
          <w:b/>
        </w:rPr>
      </w:pPr>
    </w:p>
    <w:p w14:paraId="1C8B4F6B" w14:textId="1FFE2377" w:rsidR="005A02DB" w:rsidRPr="00341F72" w:rsidRDefault="005A02DB" w:rsidP="009D32BB">
      <w:pPr>
        <w:spacing w:line="360" w:lineRule="auto"/>
        <w:jc w:val="center"/>
        <w:rPr>
          <w:rFonts w:ascii="Arial" w:eastAsia="Verdana" w:hAnsi="Arial" w:cs="Arial"/>
          <w:b/>
        </w:rPr>
      </w:pPr>
      <w:r w:rsidRPr="00341F72">
        <w:rPr>
          <w:rFonts w:ascii="Arial" w:eastAsia="Verdana" w:hAnsi="Arial" w:cs="Arial"/>
          <w:b/>
        </w:rPr>
        <w:t>Μεϊκόπουλος Αλέξανδρος</w:t>
      </w:r>
    </w:p>
    <w:p w14:paraId="1CE57A20" w14:textId="77777777" w:rsidR="00204107" w:rsidRPr="00341F72" w:rsidRDefault="00204107" w:rsidP="004564EB">
      <w:pPr>
        <w:spacing w:line="360" w:lineRule="auto"/>
        <w:rPr>
          <w:rFonts w:ascii="Arial" w:eastAsia="Verdana" w:hAnsi="Arial" w:cs="Arial"/>
          <w:b/>
        </w:rPr>
      </w:pPr>
    </w:p>
    <w:p w14:paraId="5DD79A7C" w14:textId="061CA47A" w:rsidR="005A02DB" w:rsidRPr="00341F72" w:rsidRDefault="005A02DB" w:rsidP="009D32BB">
      <w:pPr>
        <w:spacing w:line="360" w:lineRule="auto"/>
        <w:jc w:val="center"/>
        <w:rPr>
          <w:rFonts w:ascii="Arial" w:eastAsia="Verdana" w:hAnsi="Arial" w:cs="Arial"/>
          <w:b/>
        </w:rPr>
      </w:pPr>
      <w:r w:rsidRPr="00341F72">
        <w:rPr>
          <w:rFonts w:ascii="Arial" w:eastAsia="Verdana" w:hAnsi="Arial" w:cs="Arial"/>
          <w:b/>
        </w:rPr>
        <w:t>Μπάρκας Κωνσταντίνος</w:t>
      </w:r>
    </w:p>
    <w:p w14:paraId="2B95B7D5" w14:textId="77777777" w:rsidR="00204107" w:rsidRPr="00341F72" w:rsidRDefault="00204107" w:rsidP="004564EB">
      <w:pPr>
        <w:spacing w:line="360" w:lineRule="auto"/>
        <w:rPr>
          <w:rFonts w:ascii="Arial" w:eastAsia="Verdana" w:hAnsi="Arial" w:cs="Arial"/>
          <w:b/>
        </w:rPr>
      </w:pPr>
    </w:p>
    <w:p w14:paraId="7A79C9E9" w14:textId="7E405734" w:rsidR="005A02DB" w:rsidRPr="00341F72" w:rsidRDefault="005A02DB" w:rsidP="009D32BB">
      <w:pPr>
        <w:spacing w:line="360" w:lineRule="auto"/>
        <w:jc w:val="center"/>
        <w:rPr>
          <w:rFonts w:ascii="Arial" w:eastAsia="Verdana" w:hAnsi="Arial" w:cs="Arial"/>
          <w:b/>
        </w:rPr>
      </w:pPr>
      <w:proofErr w:type="spellStart"/>
      <w:r w:rsidRPr="00341F72">
        <w:rPr>
          <w:rFonts w:ascii="Arial" w:eastAsia="Verdana" w:hAnsi="Arial" w:cs="Arial"/>
          <w:b/>
        </w:rPr>
        <w:t>Νοτοπούλου</w:t>
      </w:r>
      <w:proofErr w:type="spellEnd"/>
      <w:r w:rsidRPr="00341F72">
        <w:rPr>
          <w:rFonts w:ascii="Arial" w:eastAsia="Verdana" w:hAnsi="Arial" w:cs="Arial"/>
          <w:b/>
        </w:rPr>
        <w:t xml:space="preserve"> Αικατερίνη</w:t>
      </w:r>
    </w:p>
    <w:p w14:paraId="1A2EDC83" w14:textId="77777777" w:rsidR="00204107" w:rsidRPr="00341F72" w:rsidRDefault="00204107" w:rsidP="009D32BB">
      <w:pPr>
        <w:spacing w:line="360" w:lineRule="auto"/>
        <w:jc w:val="center"/>
        <w:rPr>
          <w:rFonts w:ascii="Arial" w:eastAsia="Verdana" w:hAnsi="Arial" w:cs="Arial"/>
          <w:b/>
        </w:rPr>
      </w:pPr>
    </w:p>
    <w:p w14:paraId="2FEA9422" w14:textId="2C1D43BB" w:rsidR="005A02DB" w:rsidRPr="00341F72" w:rsidRDefault="004564EB" w:rsidP="004564EB">
      <w:pPr>
        <w:spacing w:line="360" w:lineRule="auto"/>
        <w:ind w:left="2160" w:firstLine="720"/>
        <w:rPr>
          <w:rFonts w:ascii="Arial" w:eastAsia="Verdana" w:hAnsi="Arial" w:cs="Arial"/>
          <w:b/>
        </w:rPr>
      </w:pPr>
      <w:r>
        <w:rPr>
          <w:rFonts w:ascii="Arial" w:eastAsia="Verdana" w:hAnsi="Arial" w:cs="Arial"/>
          <w:b/>
        </w:rPr>
        <w:t xml:space="preserve">   </w:t>
      </w:r>
      <w:r w:rsidR="005A02DB" w:rsidRPr="00341F72">
        <w:rPr>
          <w:rFonts w:ascii="Arial" w:eastAsia="Verdana" w:hAnsi="Arial" w:cs="Arial"/>
          <w:b/>
        </w:rPr>
        <w:t>Τσαπανίδου Πόπη</w:t>
      </w:r>
    </w:p>
    <w:p w14:paraId="0F5B2713" w14:textId="77777777" w:rsidR="000C59DB" w:rsidRPr="00341F72" w:rsidRDefault="000C59DB" w:rsidP="009340BB">
      <w:pPr>
        <w:spacing w:line="360" w:lineRule="auto"/>
        <w:jc w:val="center"/>
        <w:rPr>
          <w:rFonts w:ascii="Arial" w:eastAsia="Verdana" w:hAnsi="Arial" w:cs="Arial"/>
          <w:b/>
        </w:rPr>
      </w:pPr>
    </w:p>
    <w:p w14:paraId="36F6B9B4" w14:textId="77777777" w:rsidR="00F00986" w:rsidRPr="00341F72" w:rsidRDefault="00F00986" w:rsidP="009340BB">
      <w:pPr>
        <w:spacing w:line="360" w:lineRule="auto"/>
        <w:rPr>
          <w:rFonts w:ascii="Arial" w:hAnsi="Arial" w:cs="Arial"/>
        </w:rPr>
      </w:pPr>
    </w:p>
    <w:sectPr w:rsidR="00F00986" w:rsidRPr="00341F72" w:rsidSect="0077621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2EC9B" w14:textId="77777777" w:rsidR="0006421C" w:rsidRDefault="0006421C" w:rsidP="009870E3">
      <w:r>
        <w:separator/>
      </w:r>
    </w:p>
  </w:endnote>
  <w:endnote w:type="continuationSeparator" w:id="0">
    <w:p w14:paraId="5156C0A7" w14:textId="77777777" w:rsidR="0006421C" w:rsidRDefault="0006421C" w:rsidP="009870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F600F" w14:textId="77777777" w:rsidR="0006421C" w:rsidRDefault="0006421C" w:rsidP="009870E3">
      <w:r>
        <w:separator/>
      </w:r>
    </w:p>
  </w:footnote>
  <w:footnote w:type="continuationSeparator" w:id="0">
    <w:p w14:paraId="4384747C" w14:textId="77777777" w:rsidR="0006421C" w:rsidRDefault="0006421C" w:rsidP="009870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C3EC6"/>
    <w:multiLevelType w:val="multilevel"/>
    <w:tmpl w:val="E584A2E2"/>
    <w:styleLink w:val="1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02ADC"/>
    <w:multiLevelType w:val="multilevel"/>
    <w:tmpl w:val="F0582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630B6E"/>
    <w:multiLevelType w:val="hybridMultilevel"/>
    <w:tmpl w:val="7218A2D0"/>
    <w:lvl w:ilvl="0" w:tplc="B9382C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773E68"/>
    <w:multiLevelType w:val="hybridMultilevel"/>
    <w:tmpl w:val="0DEC8774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10A"/>
    <w:multiLevelType w:val="hybridMultilevel"/>
    <w:tmpl w:val="6720AF3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C0639"/>
    <w:multiLevelType w:val="hybridMultilevel"/>
    <w:tmpl w:val="33D0FBB2"/>
    <w:lvl w:ilvl="0" w:tplc="28B870B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D96FC3"/>
    <w:multiLevelType w:val="hybridMultilevel"/>
    <w:tmpl w:val="AE244280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3641C"/>
    <w:multiLevelType w:val="hybridMultilevel"/>
    <w:tmpl w:val="56AC8B00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851850"/>
    <w:multiLevelType w:val="hybridMultilevel"/>
    <w:tmpl w:val="E4ECC0DE"/>
    <w:lvl w:ilvl="0" w:tplc="1A3E45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B7026A"/>
    <w:multiLevelType w:val="hybridMultilevel"/>
    <w:tmpl w:val="0FA6C456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66058"/>
    <w:multiLevelType w:val="hybridMultilevel"/>
    <w:tmpl w:val="1AFC7D7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F4C2A"/>
    <w:multiLevelType w:val="hybridMultilevel"/>
    <w:tmpl w:val="27EA8BAC"/>
    <w:lvl w:ilvl="0" w:tplc="0408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96460FC"/>
    <w:multiLevelType w:val="multilevel"/>
    <w:tmpl w:val="DE04D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707865"/>
    <w:multiLevelType w:val="hybridMultilevel"/>
    <w:tmpl w:val="10247338"/>
    <w:lvl w:ilvl="0" w:tplc="3148DD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8D2781"/>
    <w:multiLevelType w:val="hybridMultilevel"/>
    <w:tmpl w:val="B9569D42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C63F29"/>
    <w:multiLevelType w:val="hybridMultilevel"/>
    <w:tmpl w:val="E584A2E2"/>
    <w:lvl w:ilvl="0" w:tplc="347CF626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835232"/>
    <w:multiLevelType w:val="singleLevel"/>
    <w:tmpl w:val="36AA7E50"/>
    <w:name w:val="Bullet 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5627875"/>
    <w:multiLevelType w:val="hybridMultilevel"/>
    <w:tmpl w:val="F8E8628C"/>
    <w:lvl w:ilvl="0" w:tplc="C6624C78">
      <w:start w:val="1"/>
      <w:numFmt w:val="decimal"/>
      <w:lvlText w:val="%1)"/>
      <w:lvlJc w:val="left"/>
      <w:pPr>
        <w:ind w:left="885" w:hanging="525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9D7E7D"/>
    <w:multiLevelType w:val="hybridMultilevel"/>
    <w:tmpl w:val="96443294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A40D44"/>
    <w:multiLevelType w:val="hybridMultilevel"/>
    <w:tmpl w:val="DCF2ABBE"/>
    <w:lvl w:ilvl="0" w:tplc="CD02590E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93196D"/>
    <w:multiLevelType w:val="hybridMultilevel"/>
    <w:tmpl w:val="1D6AD096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3134A0"/>
    <w:multiLevelType w:val="multilevel"/>
    <w:tmpl w:val="3F0861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F867079"/>
    <w:multiLevelType w:val="hybridMultilevel"/>
    <w:tmpl w:val="7166D64A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E7B12"/>
    <w:multiLevelType w:val="hybridMultilevel"/>
    <w:tmpl w:val="5F9662F2"/>
    <w:lvl w:ilvl="0" w:tplc="1060A4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B224C11"/>
    <w:multiLevelType w:val="hybridMultilevel"/>
    <w:tmpl w:val="5CB63DE0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561736"/>
    <w:multiLevelType w:val="hybridMultilevel"/>
    <w:tmpl w:val="D36EE310"/>
    <w:lvl w:ilvl="0" w:tplc="F888FE70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E5CA8"/>
    <w:multiLevelType w:val="hybridMultilevel"/>
    <w:tmpl w:val="E592CFB2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7603B2"/>
    <w:multiLevelType w:val="hybridMultilevel"/>
    <w:tmpl w:val="E0E090AE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2423A8"/>
    <w:multiLevelType w:val="hybridMultilevel"/>
    <w:tmpl w:val="E9E6E492"/>
    <w:lvl w:ilvl="0" w:tplc="28B870B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3A5AE5"/>
    <w:multiLevelType w:val="hybridMultilevel"/>
    <w:tmpl w:val="BFD27CE8"/>
    <w:lvl w:ilvl="0" w:tplc="A70CE78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6061BD2"/>
    <w:multiLevelType w:val="hybridMultilevel"/>
    <w:tmpl w:val="B6EABE4E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AC1E22"/>
    <w:multiLevelType w:val="hybridMultilevel"/>
    <w:tmpl w:val="9BB2AA9A"/>
    <w:lvl w:ilvl="0" w:tplc="0FAA40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CB33790"/>
    <w:multiLevelType w:val="hybridMultilevel"/>
    <w:tmpl w:val="50BE055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4442589">
    <w:abstractNumId w:val="11"/>
  </w:num>
  <w:num w:numId="2" w16cid:durableId="840970854">
    <w:abstractNumId w:val="26"/>
  </w:num>
  <w:num w:numId="3" w16cid:durableId="1114985819">
    <w:abstractNumId w:val="24"/>
  </w:num>
  <w:num w:numId="4" w16cid:durableId="964700177">
    <w:abstractNumId w:val="3"/>
  </w:num>
  <w:num w:numId="5" w16cid:durableId="1465196595">
    <w:abstractNumId w:val="28"/>
  </w:num>
  <w:num w:numId="6" w16cid:durableId="2026403153">
    <w:abstractNumId w:val="5"/>
  </w:num>
  <w:num w:numId="7" w16cid:durableId="717123558">
    <w:abstractNumId w:val="9"/>
  </w:num>
  <w:num w:numId="8" w16cid:durableId="1395156067">
    <w:abstractNumId w:val="25"/>
  </w:num>
  <w:num w:numId="9" w16cid:durableId="1346663754">
    <w:abstractNumId w:val="14"/>
  </w:num>
  <w:num w:numId="10" w16cid:durableId="758907358">
    <w:abstractNumId w:val="17"/>
  </w:num>
  <w:num w:numId="11" w16cid:durableId="1316253555">
    <w:abstractNumId w:val="6"/>
  </w:num>
  <w:num w:numId="12" w16cid:durableId="2123454898">
    <w:abstractNumId w:val="16"/>
  </w:num>
  <w:num w:numId="13" w16cid:durableId="699747029">
    <w:abstractNumId w:val="10"/>
  </w:num>
  <w:num w:numId="14" w16cid:durableId="1916039753">
    <w:abstractNumId w:val="13"/>
  </w:num>
  <w:num w:numId="15" w16cid:durableId="381099172">
    <w:abstractNumId w:val="19"/>
  </w:num>
  <w:num w:numId="16" w16cid:durableId="291064067">
    <w:abstractNumId w:val="15"/>
  </w:num>
  <w:num w:numId="17" w16cid:durableId="51471262">
    <w:abstractNumId w:val="0"/>
  </w:num>
  <w:num w:numId="18" w16cid:durableId="40790921">
    <w:abstractNumId w:val="4"/>
  </w:num>
  <w:num w:numId="19" w16cid:durableId="2001888720">
    <w:abstractNumId w:val="32"/>
  </w:num>
  <w:num w:numId="20" w16cid:durableId="899824006">
    <w:abstractNumId w:val="23"/>
  </w:num>
  <w:num w:numId="21" w16cid:durableId="190533383">
    <w:abstractNumId w:val="27"/>
  </w:num>
  <w:num w:numId="22" w16cid:durableId="153305547">
    <w:abstractNumId w:val="12"/>
  </w:num>
  <w:num w:numId="23" w16cid:durableId="624702931">
    <w:abstractNumId w:val="21"/>
  </w:num>
  <w:num w:numId="24" w16cid:durableId="926380924">
    <w:abstractNumId w:val="7"/>
  </w:num>
  <w:num w:numId="25" w16cid:durableId="917714894">
    <w:abstractNumId w:val="31"/>
  </w:num>
  <w:num w:numId="26" w16cid:durableId="1523786295">
    <w:abstractNumId w:val="18"/>
  </w:num>
  <w:num w:numId="27" w16cid:durableId="923609306">
    <w:abstractNumId w:val="2"/>
  </w:num>
  <w:num w:numId="28" w16cid:durableId="1506943466">
    <w:abstractNumId w:val="29"/>
  </w:num>
  <w:num w:numId="29" w16cid:durableId="424769501">
    <w:abstractNumId w:val="1"/>
  </w:num>
  <w:num w:numId="30" w16cid:durableId="613245214">
    <w:abstractNumId w:val="20"/>
  </w:num>
  <w:num w:numId="31" w16cid:durableId="684744598">
    <w:abstractNumId w:val="22"/>
  </w:num>
  <w:num w:numId="32" w16cid:durableId="288316300">
    <w:abstractNumId w:val="30"/>
  </w:num>
  <w:num w:numId="33" w16cid:durableId="13156408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3MTGzMDE0MDA1MzZR0lEKTi0uzszPAykwMqwFAJQYNPotAAAA"/>
  </w:docVars>
  <w:rsids>
    <w:rsidRoot w:val="00784633"/>
    <w:rsid w:val="00004531"/>
    <w:rsid w:val="00007604"/>
    <w:rsid w:val="000237E5"/>
    <w:rsid w:val="00025F94"/>
    <w:rsid w:val="0003397B"/>
    <w:rsid w:val="00046248"/>
    <w:rsid w:val="00050BBF"/>
    <w:rsid w:val="000559D4"/>
    <w:rsid w:val="00060384"/>
    <w:rsid w:val="00060452"/>
    <w:rsid w:val="00060647"/>
    <w:rsid w:val="0006421C"/>
    <w:rsid w:val="00074310"/>
    <w:rsid w:val="00080AA8"/>
    <w:rsid w:val="00082D9B"/>
    <w:rsid w:val="00086463"/>
    <w:rsid w:val="00087225"/>
    <w:rsid w:val="000920A7"/>
    <w:rsid w:val="000B4B3F"/>
    <w:rsid w:val="000C388A"/>
    <w:rsid w:val="000C3E69"/>
    <w:rsid w:val="000C59DB"/>
    <w:rsid w:val="000C6471"/>
    <w:rsid w:val="000C754D"/>
    <w:rsid w:val="000D1C15"/>
    <w:rsid w:val="000D50E0"/>
    <w:rsid w:val="000D56F5"/>
    <w:rsid w:val="000D68EB"/>
    <w:rsid w:val="000E4712"/>
    <w:rsid w:val="000E6B34"/>
    <w:rsid w:val="000F0B58"/>
    <w:rsid w:val="000F4306"/>
    <w:rsid w:val="000F478B"/>
    <w:rsid w:val="00101823"/>
    <w:rsid w:val="0010262A"/>
    <w:rsid w:val="00103511"/>
    <w:rsid w:val="0010379E"/>
    <w:rsid w:val="00103C51"/>
    <w:rsid w:val="001069B3"/>
    <w:rsid w:val="00113291"/>
    <w:rsid w:val="001202DC"/>
    <w:rsid w:val="001268C9"/>
    <w:rsid w:val="0012700F"/>
    <w:rsid w:val="00130170"/>
    <w:rsid w:val="001346BD"/>
    <w:rsid w:val="0013646A"/>
    <w:rsid w:val="00137C49"/>
    <w:rsid w:val="001450A9"/>
    <w:rsid w:val="0014783D"/>
    <w:rsid w:val="0015323C"/>
    <w:rsid w:val="00156EEF"/>
    <w:rsid w:val="00165199"/>
    <w:rsid w:val="001679E2"/>
    <w:rsid w:val="00171206"/>
    <w:rsid w:val="00174153"/>
    <w:rsid w:val="00176249"/>
    <w:rsid w:val="00180649"/>
    <w:rsid w:val="00183DC6"/>
    <w:rsid w:val="00186CC0"/>
    <w:rsid w:val="00191A88"/>
    <w:rsid w:val="00194088"/>
    <w:rsid w:val="00196CFD"/>
    <w:rsid w:val="001A1907"/>
    <w:rsid w:val="001A64F5"/>
    <w:rsid w:val="001B7836"/>
    <w:rsid w:val="001C0234"/>
    <w:rsid w:val="001C44EA"/>
    <w:rsid w:val="001D0144"/>
    <w:rsid w:val="001D38D4"/>
    <w:rsid w:val="001E0E7E"/>
    <w:rsid w:val="001E4190"/>
    <w:rsid w:val="001E67CB"/>
    <w:rsid w:val="001E6B45"/>
    <w:rsid w:val="001E7D33"/>
    <w:rsid w:val="001F0CF0"/>
    <w:rsid w:val="001F1BE6"/>
    <w:rsid w:val="00200F08"/>
    <w:rsid w:val="00204107"/>
    <w:rsid w:val="00206337"/>
    <w:rsid w:val="00213C29"/>
    <w:rsid w:val="002155F2"/>
    <w:rsid w:val="00217965"/>
    <w:rsid w:val="00217B2C"/>
    <w:rsid w:val="00225968"/>
    <w:rsid w:val="002271C7"/>
    <w:rsid w:val="0023021E"/>
    <w:rsid w:val="00245A50"/>
    <w:rsid w:val="002464AF"/>
    <w:rsid w:val="002465EC"/>
    <w:rsid w:val="0024742E"/>
    <w:rsid w:val="00247DA9"/>
    <w:rsid w:val="002530C3"/>
    <w:rsid w:val="0025383C"/>
    <w:rsid w:val="002638F1"/>
    <w:rsid w:val="002749B0"/>
    <w:rsid w:val="0027506B"/>
    <w:rsid w:val="00275BF6"/>
    <w:rsid w:val="00287F72"/>
    <w:rsid w:val="00290F75"/>
    <w:rsid w:val="002A1B52"/>
    <w:rsid w:val="002A5AFD"/>
    <w:rsid w:val="002A75E6"/>
    <w:rsid w:val="002B4B61"/>
    <w:rsid w:val="002B6E0C"/>
    <w:rsid w:val="002C0A59"/>
    <w:rsid w:val="002D75EA"/>
    <w:rsid w:val="002F2E10"/>
    <w:rsid w:val="002F2F41"/>
    <w:rsid w:val="002F4F10"/>
    <w:rsid w:val="002F5257"/>
    <w:rsid w:val="002F5498"/>
    <w:rsid w:val="002F74A4"/>
    <w:rsid w:val="00306D82"/>
    <w:rsid w:val="00311DE1"/>
    <w:rsid w:val="00313F91"/>
    <w:rsid w:val="003143CA"/>
    <w:rsid w:val="003179DC"/>
    <w:rsid w:val="00325FE1"/>
    <w:rsid w:val="0033082B"/>
    <w:rsid w:val="00334A4F"/>
    <w:rsid w:val="003355FD"/>
    <w:rsid w:val="003358BB"/>
    <w:rsid w:val="00335CEE"/>
    <w:rsid w:val="003404EB"/>
    <w:rsid w:val="00341412"/>
    <w:rsid w:val="00341F72"/>
    <w:rsid w:val="00347D9E"/>
    <w:rsid w:val="00352920"/>
    <w:rsid w:val="00355FC0"/>
    <w:rsid w:val="00364C05"/>
    <w:rsid w:val="003758F3"/>
    <w:rsid w:val="00375965"/>
    <w:rsid w:val="00381AD9"/>
    <w:rsid w:val="00385384"/>
    <w:rsid w:val="00386768"/>
    <w:rsid w:val="00386DD0"/>
    <w:rsid w:val="00393417"/>
    <w:rsid w:val="00393831"/>
    <w:rsid w:val="003A3522"/>
    <w:rsid w:val="003B422F"/>
    <w:rsid w:val="003B752E"/>
    <w:rsid w:val="003B7AD2"/>
    <w:rsid w:val="003C4B7F"/>
    <w:rsid w:val="003D4CD2"/>
    <w:rsid w:val="003E22DF"/>
    <w:rsid w:val="003E50B6"/>
    <w:rsid w:val="003E5142"/>
    <w:rsid w:val="00404D6F"/>
    <w:rsid w:val="00405307"/>
    <w:rsid w:val="00405F97"/>
    <w:rsid w:val="00407615"/>
    <w:rsid w:val="00412CA1"/>
    <w:rsid w:val="004134E5"/>
    <w:rsid w:val="00414465"/>
    <w:rsid w:val="00414824"/>
    <w:rsid w:val="0042524A"/>
    <w:rsid w:val="0042537D"/>
    <w:rsid w:val="004279CD"/>
    <w:rsid w:val="0043116A"/>
    <w:rsid w:val="004319EF"/>
    <w:rsid w:val="004349B2"/>
    <w:rsid w:val="0044099E"/>
    <w:rsid w:val="00440D13"/>
    <w:rsid w:val="00441323"/>
    <w:rsid w:val="00452127"/>
    <w:rsid w:val="004564EB"/>
    <w:rsid w:val="00457FAF"/>
    <w:rsid w:val="00465287"/>
    <w:rsid w:val="0046574D"/>
    <w:rsid w:val="0046758B"/>
    <w:rsid w:val="00470C60"/>
    <w:rsid w:val="00476757"/>
    <w:rsid w:val="004833EA"/>
    <w:rsid w:val="00487F51"/>
    <w:rsid w:val="00490A9E"/>
    <w:rsid w:val="004932B0"/>
    <w:rsid w:val="004A1097"/>
    <w:rsid w:val="004A224F"/>
    <w:rsid w:val="004A2DC9"/>
    <w:rsid w:val="004B01B9"/>
    <w:rsid w:val="004B124D"/>
    <w:rsid w:val="004B2211"/>
    <w:rsid w:val="004B4593"/>
    <w:rsid w:val="004B553F"/>
    <w:rsid w:val="004B6A21"/>
    <w:rsid w:val="004D0506"/>
    <w:rsid w:val="004D1480"/>
    <w:rsid w:val="004D2A01"/>
    <w:rsid w:val="004D6DA5"/>
    <w:rsid w:val="004E0AD0"/>
    <w:rsid w:val="004F08C5"/>
    <w:rsid w:val="004F107E"/>
    <w:rsid w:val="004F303F"/>
    <w:rsid w:val="00502746"/>
    <w:rsid w:val="005030E2"/>
    <w:rsid w:val="005034CC"/>
    <w:rsid w:val="00512B32"/>
    <w:rsid w:val="00516E7F"/>
    <w:rsid w:val="005200A5"/>
    <w:rsid w:val="0052075A"/>
    <w:rsid w:val="005243C8"/>
    <w:rsid w:val="005273B3"/>
    <w:rsid w:val="0053000D"/>
    <w:rsid w:val="005313C3"/>
    <w:rsid w:val="005317BE"/>
    <w:rsid w:val="00540C08"/>
    <w:rsid w:val="00543664"/>
    <w:rsid w:val="005454E8"/>
    <w:rsid w:val="00545A82"/>
    <w:rsid w:val="00550C2F"/>
    <w:rsid w:val="005574D6"/>
    <w:rsid w:val="00570D2B"/>
    <w:rsid w:val="005736CA"/>
    <w:rsid w:val="00575D0A"/>
    <w:rsid w:val="0058070E"/>
    <w:rsid w:val="00592A9D"/>
    <w:rsid w:val="005A02DB"/>
    <w:rsid w:val="005A27CF"/>
    <w:rsid w:val="005A282C"/>
    <w:rsid w:val="005A385F"/>
    <w:rsid w:val="005A516D"/>
    <w:rsid w:val="005B034E"/>
    <w:rsid w:val="005B0C26"/>
    <w:rsid w:val="005B1E36"/>
    <w:rsid w:val="005B5EF3"/>
    <w:rsid w:val="005D03EA"/>
    <w:rsid w:val="005D0D86"/>
    <w:rsid w:val="005D24E4"/>
    <w:rsid w:val="005D4251"/>
    <w:rsid w:val="005E1D7E"/>
    <w:rsid w:val="005E21F0"/>
    <w:rsid w:val="005E2D8B"/>
    <w:rsid w:val="005E41D4"/>
    <w:rsid w:val="005E547E"/>
    <w:rsid w:val="005F16D4"/>
    <w:rsid w:val="005F1BA4"/>
    <w:rsid w:val="005F1F51"/>
    <w:rsid w:val="005F43B2"/>
    <w:rsid w:val="0060095F"/>
    <w:rsid w:val="00607847"/>
    <w:rsid w:val="00607A97"/>
    <w:rsid w:val="0062201F"/>
    <w:rsid w:val="006245CF"/>
    <w:rsid w:val="00624BF2"/>
    <w:rsid w:val="00627555"/>
    <w:rsid w:val="006275D0"/>
    <w:rsid w:val="00631031"/>
    <w:rsid w:val="006324DF"/>
    <w:rsid w:val="0063324F"/>
    <w:rsid w:val="00642A41"/>
    <w:rsid w:val="006476D8"/>
    <w:rsid w:val="00647C8D"/>
    <w:rsid w:val="00661C07"/>
    <w:rsid w:val="00664086"/>
    <w:rsid w:val="00665339"/>
    <w:rsid w:val="006679A4"/>
    <w:rsid w:val="00670812"/>
    <w:rsid w:val="0067123B"/>
    <w:rsid w:val="00673763"/>
    <w:rsid w:val="00675DA2"/>
    <w:rsid w:val="00676FEE"/>
    <w:rsid w:val="00694FDE"/>
    <w:rsid w:val="00696B6D"/>
    <w:rsid w:val="006973D4"/>
    <w:rsid w:val="006A1332"/>
    <w:rsid w:val="006A5546"/>
    <w:rsid w:val="006B6A2B"/>
    <w:rsid w:val="006C0A61"/>
    <w:rsid w:val="006C41A1"/>
    <w:rsid w:val="006E4C07"/>
    <w:rsid w:val="006E5DE7"/>
    <w:rsid w:val="007031E1"/>
    <w:rsid w:val="0070603F"/>
    <w:rsid w:val="00713884"/>
    <w:rsid w:val="00714CE5"/>
    <w:rsid w:val="00720485"/>
    <w:rsid w:val="00723495"/>
    <w:rsid w:val="00726C23"/>
    <w:rsid w:val="00732B65"/>
    <w:rsid w:val="00740366"/>
    <w:rsid w:val="00745EBE"/>
    <w:rsid w:val="00747DA7"/>
    <w:rsid w:val="0075028E"/>
    <w:rsid w:val="00754612"/>
    <w:rsid w:val="00762605"/>
    <w:rsid w:val="007702A5"/>
    <w:rsid w:val="00771EFE"/>
    <w:rsid w:val="00775719"/>
    <w:rsid w:val="00776218"/>
    <w:rsid w:val="0077671E"/>
    <w:rsid w:val="00784633"/>
    <w:rsid w:val="00784D6C"/>
    <w:rsid w:val="00796D94"/>
    <w:rsid w:val="00797A41"/>
    <w:rsid w:val="007A1D0B"/>
    <w:rsid w:val="007A44AD"/>
    <w:rsid w:val="007A4BC8"/>
    <w:rsid w:val="007A50C1"/>
    <w:rsid w:val="007B0993"/>
    <w:rsid w:val="007B1686"/>
    <w:rsid w:val="007B3DA4"/>
    <w:rsid w:val="007B571A"/>
    <w:rsid w:val="007C270B"/>
    <w:rsid w:val="007C515E"/>
    <w:rsid w:val="007C61B5"/>
    <w:rsid w:val="007C6713"/>
    <w:rsid w:val="007C781D"/>
    <w:rsid w:val="007D24C0"/>
    <w:rsid w:val="007D36A4"/>
    <w:rsid w:val="007D6EF1"/>
    <w:rsid w:val="007D7C90"/>
    <w:rsid w:val="007E3870"/>
    <w:rsid w:val="007E7BE4"/>
    <w:rsid w:val="007F136D"/>
    <w:rsid w:val="007F1A0E"/>
    <w:rsid w:val="007F4819"/>
    <w:rsid w:val="008031BE"/>
    <w:rsid w:val="00803832"/>
    <w:rsid w:val="00803930"/>
    <w:rsid w:val="00807079"/>
    <w:rsid w:val="00812B41"/>
    <w:rsid w:val="008168FB"/>
    <w:rsid w:val="00821438"/>
    <w:rsid w:val="008217A8"/>
    <w:rsid w:val="0082354F"/>
    <w:rsid w:val="00823890"/>
    <w:rsid w:val="008305DE"/>
    <w:rsid w:val="00833223"/>
    <w:rsid w:val="008342F1"/>
    <w:rsid w:val="008377B9"/>
    <w:rsid w:val="00837E25"/>
    <w:rsid w:val="00841BC9"/>
    <w:rsid w:val="00841E6D"/>
    <w:rsid w:val="00843F6E"/>
    <w:rsid w:val="00845080"/>
    <w:rsid w:val="00850976"/>
    <w:rsid w:val="00854092"/>
    <w:rsid w:val="00855DAC"/>
    <w:rsid w:val="008677BB"/>
    <w:rsid w:val="0087123C"/>
    <w:rsid w:val="008756E0"/>
    <w:rsid w:val="00881857"/>
    <w:rsid w:val="00881A3B"/>
    <w:rsid w:val="00885841"/>
    <w:rsid w:val="00891E1A"/>
    <w:rsid w:val="0089248D"/>
    <w:rsid w:val="00893A92"/>
    <w:rsid w:val="00895C0D"/>
    <w:rsid w:val="0089727D"/>
    <w:rsid w:val="008A0805"/>
    <w:rsid w:val="008B0539"/>
    <w:rsid w:val="008B2D67"/>
    <w:rsid w:val="008C64BF"/>
    <w:rsid w:val="008C6C71"/>
    <w:rsid w:val="008D1780"/>
    <w:rsid w:val="008D4968"/>
    <w:rsid w:val="008F0B47"/>
    <w:rsid w:val="008F313D"/>
    <w:rsid w:val="008F4174"/>
    <w:rsid w:val="00911E55"/>
    <w:rsid w:val="00914A1C"/>
    <w:rsid w:val="00914B27"/>
    <w:rsid w:val="00920A17"/>
    <w:rsid w:val="00921C75"/>
    <w:rsid w:val="00923E57"/>
    <w:rsid w:val="00927DA2"/>
    <w:rsid w:val="00930978"/>
    <w:rsid w:val="009340BB"/>
    <w:rsid w:val="009352A9"/>
    <w:rsid w:val="009422CD"/>
    <w:rsid w:val="00945074"/>
    <w:rsid w:val="0096026F"/>
    <w:rsid w:val="00972302"/>
    <w:rsid w:val="00974E67"/>
    <w:rsid w:val="009779E9"/>
    <w:rsid w:val="00982181"/>
    <w:rsid w:val="00984A7E"/>
    <w:rsid w:val="009870E3"/>
    <w:rsid w:val="00987FE0"/>
    <w:rsid w:val="009A3464"/>
    <w:rsid w:val="009A40D3"/>
    <w:rsid w:val="009B4D04"/>
    <w:rsid w:val="009D32BB"/>
    <w:rsid w:val="009D60AC"/>
    <w:rsid w:val="009D6FB4"/>
    <w:rsid w:val="009E012D"/>
    <w:rsid w:val="009E014B"/>
    <w:rsid w:val="009E1314"/>
    <w:rsid w:val="009E5106"/>
    <w:rsid w:val="009E5ABE"/>
    <w:rsid w:val="009E7220"/>
    <w:rsid w:val="009F1BC1"/>
    <w:rsid w:val="009F2B97"/>
    <w:rsid w:val="009F37CA"/>
    <w:rsid w:val="00A02CEC"/>
    <w:rsid w:val="00A11415"/>
    <w:rsid w:val="00A226EC"/>
    <w:rsid w:val="00A24F9A"/>
    <w:rsid w:val="00A3386E"/>
    <w:rsid w:val="00A36AA9"/>
    <w:rsid w:val="00A36BC2"/>
    <w:rsid w:val="00A37B06"/>
    <w:rsid w:val="00A37E84"/>
    <w:rsid w:val="00A427D0"/>
    <w:rsid w:val="00A4702E"/>
    <w:rsid w:val="00A53653"/>
    <w:rsid w:val="00A5585F"/>
    <w:rsid w:val="00A60D88"/>
    <w:rsid w:val="00A649CB"/>
    <w:rsid w:val="00A660D1"/>
    <w:rsid w:val="00A724E5"/>
    <w:rsid w:val="00A76114"/>
    <w:rsid w:val="00A80C6E"/>
    <w:rsid w:val="00A918FE"/>
    <w:rsid w:val="00A9558E"/>
    <w:rsid w:val="00AA2401"/>
    <w:rsid w:val="00AA3432"/>
    <w:rsid w:val="00AB0EF5"/>
    <w:rsid w:val="00AB232E"/>
    <w:rsid w:val="00AB2DD9"/>
    <w:rsid w:val="00AB5D4F"/>
    <w:rsid w:val="00AB5FDC"/>
    <w:rsid w:val="00AD41F6"/>
    <w:rsid w:val="00AE3B1C"/>
    <w:rsid w:val="00AF0245"/>
    <w:rsid w:val="00AF44C7"/>
    <w:rsid w:val="00AF477C"/>
    <w:rsid w:val="00AF5F65"/>
    <w:rsid w:val="00B0250D"/>
    <w:rsid w:val="00B0586F"/>
    <w:rsid w:val="00B06511"/>
    <w:rsid w:val="00B07238"/>
    <w:rsid w:val="00B21804"/>
    <w:rsid w:val="00B244E8"/>
    <w:rsid w:val="00B2492A"/>
    <w:rsid w:val="00B25607"/>
    <w:rsid w:val="00B31BFD"/>
    <w:rsid w:val="00B32838"/>
    <w:rsid w:val="00B5405D"/>
    <w:rsid w:val="00B562F3"/>
    <w:rsid w:val="00B67B53"/>
    <w:rsid w:val="00B835CE"/>
    <w:rsid w:val="00B83848"/>
    <w:rsid w:val="00B8514A"/>
    <w:rsid w:val="00B85A48"/>
    <w:rsid w:val="00B85CBC"/>
    <w:rsid w:val="00B90A50"/>
    <w:rsid w:val="00B90E82"/>
    <w:rsid w:val="00B9727D"/>
    <w:rsid w:val="00B97DFF"/>
    <w:rsid w:val="00BA36F0"/>
    <w:rsid w:val="00BA4113"/>
    <w:rsid w:val="00BA498E"/>
    <w:rsid w:val="00BA730D"/>
    <w:rsid w:val="00BA7E12"/>
    <w:rsid w:val="00BB2234"/>
    <w:rsid w:val="00BB3876"/>
    <w:rsid w:val="00BB7869"/>
    <w:rsid w:val="00BC01F3"/>
    <w:rsid w:val="00BD18C9"/>
    <w:rsid w:val="00BD1E2B"/>
    <w:rsid w:val="00BE450F"/>
    <w:rsid w:val="00BE52F5"/>
    <w:rsid w:val="00BF0A75"/>
    <w:rsid w:val="00BF31ED"/>
    <w:rsid w:val="00BF6606"/>
    <w:rsid w:val="00BF68C0"/>
    <w:rsid w:val="00C01EEF"/>
    <w:rsid w:val="00C04630"/>
    <w:rsid w:val="00C1602E"/>
    <w:rsid w:val="00C163D6"/>
    <w:rsid w:val="00C16D54"/>
    <w:rsid w:val="00C2277F"/>
    <w:rsid w:val="00C2400E"/>
    <w:rsid w:val="00C400A1"/>
    <w:rsid w:val="00C41917"/>
    <w:rsid w:val="00C44873"/>
    <w:rsid w:val="00C45469"/>
    <w:rsid w:val="00C54EB3"/>
    <w:rsid w:val="00C575FB"/>
    <w:rsid w:val="00C57C34"/>
    <w:rsid w:val="00C62AF4"/>
    <w:rsid w:val="00C75232"/>
    <w:rsid w:val="00C810EF"/>
    <w:rsid w:val="00C91EE5"/>
    <w:rsid w:val="00C937EF"/>
    <w:rsid w:val="00C959C1"/>
    <w:rsid w:val="00CA55D8"/>
    <w:rsid w:val="00CA671F"/>
    <w:rsid w:val="00CB0C16"/>
    <w:rsid w:val="00CB0F50"/>
    <w:rsid w:val="00CB75A6"/>
    <w:rsid w:val="00CB7645"/>
    <w:rsid w:val="00CD2492"/>
    <w:rsid w:val="00CD4BE8"/>
    <w:rsid w:val="00CF5938"/>
    <w:rsid w:val="00D01EA2"/>
    <w:rsid w:val="00D025A8"/>
    <w:rsid w:val="00D16C1E"/>
    <w:rsid w:val="00D20B33"/>
    <w:rsid w:val="00D23D0D"/>
    <w:rsid w:val="00D30CD3"/>
    <w:rsid w:val="00D32162"/>
    <w:rsid w:val="00D34A21"/>
    <w:rsid w:val="00D35E6B"/>
    <w:rsid w:val="00D3754F"/>
    <w:rsid w:val="00D40830"/>
    <w:rsid w:val="00D466D5"/>
    <w:rsid w:val="00D51B54"/>
    <w:rsid w:val="00D61BC0"/>
    <w:rsid w:val="00D620F5"/>
    <w:rsid w:val="00D62E07"/>
    <w:rsid w:val="00D64997"/>
    <w:rsid w:val="00D656C8"/>
    <w:rsid w:val="00D67559"/>
    <w:rsid w:val="00D721B6"/>
    <w:rsid w:val="00D73784"/>
    <w:rsid w:val="00D73C07"/>
    <w:rsid w:val="00D75C2A"/>
    <w:rsid w:val="00D8233B"/>
    <w:rsid w:val="00D905F5"/>
    <w:rsid w:val="00D90C5F"/>
    <w:rsid w:val="00D9303C"/>
    <w:rsid w:val="00D94323"/>
    <w:rsid w:val="00D944FD"/>
    <w:rsid w:val="00DA0247"/>
    <w:rsid w:val="00DA029E"/>
    <w:rsid w:val="00DA0912"/>
    <w:rsid w:val="00DA371B"/>
    <w:rsid w:val="00DA4A09"/>
    <w:rsid w:val="00DB13D2"/>
    <w:rsid w:val="00DC0261"/>
    <w:rsid w:val="00DC7664"/>
    <w:rsid w:val="00DD15D8"/>
    <w:rsid w:val="00DD791C"/>
    <w:rsid w:val="00DD7DBC"/>
    <w:rsid w:val="00DE0FE1"/>
    <w:rsid w:val="00DE3711"/>
    <w:rsid w:val="00DE75AA"/>
    <w:rsid w:val="00DF2189"/>
    <w:rsid w:val="00E01DB5"/>
    <w:rsid w:val="00E04F50"/>
    <w:rsid w:val="00E05C21"/>
    <w:rsid w:val="00E1031E"/>
    <w:rsid w:val="00E24FCC"/>
    <w:rsid w:val="00E277CB"/>
    <w:rsid w:val="00E32DB8"/>
    <w:rsid w:val="00E34205"/>
    <w:rsid w:val="00E37528"/>
    <w:rsid w:val="00E50C33"/>
    <w:rsid w:val="00E51048"/>
    <w:rsid w:val="00E523D5"/>
    <w:rsid w:val="00E54B18"/>
    <w:rsid w:val="00E6164A"/>
    <w:rsid w:val="00E7407A"/>
    <w:rsid w:val="00E740C5"/>
    <w:rsid w:val="00E860A0"/>
    <w:rsid w:val="00E92049"/>
    <w:rsid w:val="00E930E8"/>
    <w:rsid w:val="00E97DE3"/>
    <w:rsid w:val="00EA0929"/>
    <w:rsid w:val="00EA1E80"/>
    <w:rsid w:val="00EA23B2"/>
    <w:rsid w:val="00EB0321"/>
    <w:rsid w:val="00EB329B"/>
    <w:rsid w:val="00EB6EA2"/>
    <w:rsid w:val="00EB78CB"/>
    <w:rsid w:val="00EC6EF0"/>
    <w:rsid w:val="00EC70E7"/>
    <w:rsid w:val="00ED0A31"/>
    <w:rsid w:val="00ED627A"/>
    <w:rsid w:val="00EE0B82"/>
    <w:rsid w:val="00EE2F59"/>
    <w:rsid w:val="00EE6C4A"/>
    <w:rsid w:val="00EF3E6D"/>
    <w:rsid w:val="00F00112"/>
    <w:rsid w:val="00F005D3"/>
    <w:rsid w:val="00F00986"/>
    <w:rsid w:val="00F10853"/>
    <w:rsid w:val="00F13EB7"/>
    <w:rsid w:val="00F34D79"/>
    <w:rsid w:val="00F40039"/>
    <w:rsid w:val="00F40768"/>
    <w:rsid w:val="00F4212C"/>
    <w:rsid w:val="00F43FC5"/>
    <w:rsid w:val="00F53ED9"/>
    <w:rsid w:val="00F61F4D"/>
    <w:rsid w:val="00F6482B"/>
    <w:rsid w:val="00F65687"/>
    <w:rsid w:val="00F65DEA"/>
    <w:rsid w:val="00F90144"/>
    <w:rsid w:val="00F933CD"/>
    <w:rsid w:val="00FA3C31"/>
    <w:rsid w:val="00FB3AD2"/>
    <w:rsid w:val="00FB773E"/>
    <w:rsid w:val="00FB7D86"/>
    <w:rsid w:val="00FC2D00"/>
    <w:rsid w:val="00FD15E9"/>
    <w:rsid w:val="00FD2B94"/>
    <w:rsid w:val="00FE71DE"/>
    <w:rsid w:val="00FE7D69"/>
    <w:rsid w:val="00FF1835"/>
    <w:rsid w:val="00FF29CB"/>
    <w:rsid w:val="00FF7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D2F7A5"/>
  <w15:chartTrackingRefBased/>
  <w15:docId w15:val="{A78C90D1-BD57-487B-82F8-30D3992A0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4633"/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Char"/>
    <w:uiPriority w:val="9"/>
    <w:qFormat/>
    <w:rsid w:val="009D6FB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84633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3"/>
    <w:uiPriority w:val="99"/>
    <w:semiHidden/>
    <w:rsid w:val="00784633"/>
    <w:rPr>
      <w:rFonts w:ascii="Tahoma" w:eastAsia="Times New Roman" w:hAnsi="Tahoma" w:cs="Tahoma"/>
      <w:sz w:val="16"/>
      <w:szCs w:val="16"/>
      <w:lang w:eastAsia="el-GR"/>
    </w:rPr>
  </w:style>
  <w:style w:type="paragraph" w:styleId="a4">
    <w:name w:val="List Paragraph"/>
    <w:basedOn w:val="a"/>
    <w:uiPriority w:val="34"/>
    <w:qFormat/>
    <w:rsid w:val="008377B9"/>
    <w:pPr>
      <w:ind w:left="720"/>
      <w:contextualSpacing/>
    </w:pPr>
  </w:style>
  <w:style w:type="character" w:styleId="a5">
    <w:name w:val="Strong"/>
    <w:basedOn w:val="a0"/>
    <w:uiPriority w:val="22"/>
    <w:qFormat/>
    <w:rsid w:val="00B85A48"/>
    <w:rPr>
      <w:b/>
      <w:bCs/>
    </w:rPr>
  </w:style>
  <w:style w:type="paragraph" w:customStyle="1" w:styleId="Body">
    <w:name w:val="Body"/>
    <w:rsid w:val="00DF21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footnote text"/>
    <w:basedOn w:val="a"/>
    <w:link w:val="Char0"/>
    <w:uiPriority w:val="99"/>
    <w:semiHidden/>
    <w:unhideWhenUsed/>
    <w:rsid w:val="009870E3"/>
    <w:rPr>
      <w:sz w:val="20"/>
      <w:szCs w:val="20"/>
    </w:rPr>
  </w:style>
  <w:style w:type="character" w:customStyle="1" w:styleId="Char0">
    <w:name w:val="Κείμενο υποσημείωσης Char"/>
    <w:basedOn w:val="a0"/>
    <w:link w:val="a6"/>
    <w:uiPriority w:val="99"/>
    <w:semiHidden/>
    <w:rsid w:val="009870E3"/>
    <w:rPr>
      <w:rFonts w:ascii="Times New Roman" w:eastAsia="Times New Roman" w:hAnsi="Times New Roman"/>
    </w:rPr>
  </w:style>
  <w:style w:type="character" w:styleId="a7">
    <w:name w:val="footnote reference"/>
    <w:basedOn w:val="a0"/>
    <w:uiPriority w:val="99"/>
    <w:semiHidden/>
    <w:unhideWhenUsed/>
    <w:rsid w:val="009870E3"/>
    <w:rPr>
      <w:vertAlign w:val="superscript"/>
    </w:rPr>
  </w:style>
  <w:style w:type="character" w:styleId="-">
    <w:name w:val="Hyperlink"/>
    <w:basedOn w:val="a0"/>
    <w:uiPriority w:val="99"/>
    <w:unhideWhenUsed/>
    <w:rsid w:val="007C515E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7C515E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5F43B2"/>
    <w:rPr>
      <w:color w:val="954F72" w:themeColor="followedHyperlink"/>
      <w:u w:val="single"/>
    </w:rPr>
  </w:style>
  <w:style w:type="numbering" w:customStyle="1" w:styleId="1">
    <w:name w:val="Τρέχουσα λίστα1"/>
    <w:uiPriority w:val="99"/>
    <w:rsid w:val="00082D9B"/>
    <w:pPr>
      <w:numPr>
        <w:numId w:val="17"/>
      </w:numPr>
    </w:pPr>
  </w:style>
  <w:style w:type="paragraph" w:styleId="Web">
    <w:name w:val="Normal (Web)"/>
    <w:basedOn w:val="a"/>
    <w:uiPriority w:val="99"/>
    <w:semiHidden/>
    <w:unhideWhenUsed/>
    <w:rsid w:val="00631031"/>
  </w:style>
  <w:style w:type="character" w:customStyle="1" w:styleId="1Char">
    <w:name w:val="Επικεφαλίδα 1 Char"/>
    <w:basedOn w:val="a0"/>
    <w:link w:val="10"/>
    <w:uiPriority w:val="9"/>
    <w:rsid w:val="009D6F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13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25306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90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82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42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057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2666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0783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2771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4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0EDBB5-461C-4D33-B125-E38D9DF71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0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Your Company Name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r User Name</dc:creator>
  <cp:keywords/>
  <cp:lastModifiedBy>Μέλη Ιωάννα</cp:lastModifiedBy>
  <cp:revision>6</cp:revision>
  <dcterms:created xsi:type="dcterms:W3CDTF">2025-12-12T08:12:00Z</dcterms:created>
  <dcterms:modified xsi:type="dcterms:W3CDTF">2025-12-12T08:16:00Z</dcterms:modified>
</cp:coreProperties>
</file>